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e78c90faea0e93aef85cabf6b61f71ddf72d7"/>
      <w:r>
        <w:rPr>
          <w:b/>
        </w:rPr>
        <w:t xml:space="preserve">ПРОТОКОЛ ПРО РЕЗУЛЬТАТИ ЗЕМЕЛЬНИХ ТОРГІВ № LRE001-UA-20240304-576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9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9.04.2024 12:58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0,3539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0,3539 га. кадастровий № 7423084000:04:000:0139 для ведення товарного сільськогосподарського виробництва Чернігівська область за межами с. Покровськ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455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5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44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336,7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П ЗЕРНЯТКО", ЄДРПОУ: 325507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иман Микола Миколайович, ІПН/РНОКПП: 28349103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иман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4 700,33 грн</w:t>
            </w:r>
          </w:p>
        </w:tc>
        <w:tc>
          <w:p>
            <w:pPr>
              <w:pStyle w:val="Compact"/>
              <w:jc w:val="left"/>
            </w:pPr>
            <w:r>
              <w:t xml:space="preserve">08.04.2024 18:23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П ЗЕРНЯТКО"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4.2024 13:26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АРТНЕР-2019"</w:t>
            </w:r>
          </w:p>
        </w:tc>
        <w:tc>
          <w:p>
            <w:pPr>
              <w:pStyle w:val="Compact"/>
              <w:jc w:val="left"/>
            </w:pPr>
            <w:r>
              <w:t xml:space="preserve">31 251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17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иман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2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П ЗЕРНЯТКО"</w:t>
            </w:r>
          </w:p>
        </w:tc>
        <w:tc>
          <w:p>
            <w:pPr>
              <w:pStyle w:val="Compact"/>
              <w:jc w:val="left"/>
            </w:pPr>
            <w:r>
              <w:t xml:space="preserve">4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2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АРТНЕР-2019"</w:t>
            </w:r>
          </w:p>
        </w:tc>
        <w:tc>
          <w:p>
            <w:pPr>
              <w:pStyle w:val="Compact"/>
              <w:jc w:val="left"/>
            </w:pPr>
            <w:r>
              <w:t xml:space="preserve">4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3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иман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37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П ЗЕРНЯТКО"</w:t>
            </w:r>
          </w:p>
        </w:tc>
        <w:tc>
          <w:p>
            <w:pPr>
              <w:pStyle w:val="Compact"/>
              <w:jc w:val="left"/>
            </w:pPr>
            <w:r>
              <w:t xml:space="preserve">4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2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АРТНЕР-2019"</w:t>
            </w:r>
          </w:p>
        </w:tc>
        <w:tc>
          <w:p>
            <w:pPr>
              <w:pStyle w:val="Compact"/>
              <w:jc w:val="left"/>
            </w:pPr>
            <w:r>
              <w:t xml:space="preserve">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45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П ЗЕРНЯТКО"</w:t>
            </w:r>
          </w:p>
        </w:tc>
        <w:tc>
          <w:p>
            <w:pPr>
              <w:pStyle w:val="Compact"/>
              <w:jc w:val="left"/>
            </w:pPr>
            <w:r>
              <w:t xml:space="preserve">4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2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иман Микола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5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ГРОПАРТНЕР-2019"</w:t>
            </w:r>
          </w:p>
        </w:tc>
        <w:tc>
          <w:p>
            <w:pPr>
              <w:pStyle w:val="Compact"/>
              <w:jc w:val="left"/>
            </w:pPr>
            <w:r>
              <w:t xml:space="preserve">5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4.2024 12:55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АГРОПАРТНЕР-2019", ЄДРПОУ: 428387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755,00 грн (дві тисячі сімсот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581,73 грн (чотири тисячі п'ятсот вісімдесят одна гривня 7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0 518,27 грн (п'ятдесят тисяч п'ятсот вісімнадцять гривень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Мен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Черніг.обл/тг м. Мена/180106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999980334149812000025659</w:t>
      </w:r>
    </w:p>
    <w:p>
      <w:pPr>
        <w:numPr>
          <w:ilvl w:val="0"/>
          <w:numId w:val="1004"/>
        </w:numPr>
        <w:pStyle w:val="Compact"/>
      </w:pPr>
      <w:r>
        <w:t xml:space="preserve">Одержувач: Ме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Черніг.обл/тг м. Мена/180109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9999803341598150000256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9.04.2024 12:58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АГРОПАРТНЕР-2019", ЄДРПОУ: 428387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М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1T22:15:57Z</dcterms:created>
  <dcterms:modified xsi:type="dcterms:W3CDTF">2024-05-11T22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